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Malaysia</w:t>
      </w:r>
      <w:r>
        <w:t xml:space="preserve"> </w:t>
      </w:r>
      <w:r>
        <w:t xml:space="preserve">Kuala</w:t>
      </w:r>
      <w:r>
        <w:t xml:space="preserve"> </w:t>
      </w:r>
      <w:r>
        <w:t xml:space="preserve">Lumpur</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The International Scholarship Foundation</w:t>
      </w:r>
      <w:r>
        <w:br/>
      </w:r>
      <w:r>
        <w:t xml:space="preserve">Jalan Sultan Ismail, Kuala Lumpur 50250</w:t>
      </w:r>
      <w:r>
        <w:br/>
      </w:r>
      <w:r>
        <w:t xml:space="preserve">MALAYSIA</w:t>
      </w:r>
    </w:p>
    <w:bookmarkStart w:id="21" w:name="X72d08c28a214a5984ebae273d702b5b77c245d1"/>
    <w:p>
      <w:pPr>
        <w:pStyle w:val="Heading2"/>
      </w:pPr>
      <w:r>
        <w:t xml:space="preserve">To the Esteemed Members of the Scholarship Committee:</w:t>
      </w:r>
    </w:p>
    <w:p>
      <w:pPr>
        <w:pStyle w:val="FirstParagraph"/>
      </w:pPr>
      <w:r>
        <w:t xml:space="preserve">Dear Scholarship Committee,</w:t>
      </w:r>
    </w:p>
    <w:p>
      <w:pPr>
        <w:pStyle w:val="BodyText"/>
      </w:pPr>
      <w:r>
        <w:t xml:space="preserve">I am writing this formal Scholarship Application Letter to express my profound enthusiasm for the International Excellence Scholarship, with a specific focus on pursuing higher education in Malaysia Kuala Lumpur. My name is Benjamin Baker, and I am an ambitious student from London, United Kingdom, currently completing my undergraduate studies in Environmental Science at the University of Edinburgh. As I prepare to advance my academic journey toward a Master's degree in Sustainable Urban Development, I have meticulously researched institutions that embody global academic excellence combined with cultural richness. Malaysia Kuala Lumpur has emerged as the ideal destination for my scholarly pursuits—one that uniquely aligns with my educational aspirations, professional goals, and personal values.</w:t>
      </w:r>
    </w:p>
    <w:p>
      <w:pPr>
        <w:pStyle w:val="BodyText"/>
      </w:pPr>
      <w:r>
        <w:t xml:space="preserve">The decision to seek education in Malaysia Kuala Lumpur is deeply rooted in my conviction that this vibrant Southeast Asian metropolis represents a living laboratory for sustainable urban innovation. Having studied case studies of Kuala Lumpur's transformative projects—such as the iconic KLCC complex, the integrated Mass Rapid Transit system, and the nation's commitment to green building certifications—I am captivated by how Malaysia has harmonized rapid modernization with ecological stewardship. The city's strategic position as a hub for ASEAN sustainability initiatives makes it an unparalleled environment for a student dedicated to addressing global urban challenges. My academic research on Southeast Asian urban resilience directly intersects with the pioneering work being conducted at Universiti Teknologi Malaysia (UTM) and the University of Malaya in Kuala Lumpur, institutions whose faculty expertise precisely matches my research interests.</w:t>
      </w:r>
    </w:p>
    <w:p>
      <w:pPr>
        <w:pStyle w:val="BodyText"/>
      </w:pPr>
      <w:r>
        <w:t xml:space="preserve">As I prepare this Scholarship Application Letter, I wish to emphasize how deeply I have immersed myself in understanding Malaysia's educational landscape. Through virtual campus tours, conversations with current Malaysian students via international academic forums, and comprehensive analysis of Kuala Lumpur's urban sustainability frameworks, I have developed a compelling vision for my studies. The city's multicultural tapestry—where Malay, Chinese, Indian communities coexist while fostering mutual respect—resonates profoundly with my belief that global solutions require cross-cultural collaboration. In Kuala Lumpur, I envision participating in the "Green City Challenge" initiative at the University of Malaya's Environmental Research Center, where students collaborate with municipal authorities on waste reduction strategies. This practical engagement aligns perfectly with my academic work on circular economy models for developing nations.</w:t>
      </w:r>
    </w:p>
    <w:p>
      <w:pPr>
        <w:pStyle w:val="BodyText"/>
      </w:pPr>
      <w:r>
        <w:t xml:space="preserve">My academic record demonstrates consistent excellence: a 3.9 GPA (out of 4.0) in my undergraduate studies, publications in the Journal of Urban Sustainability, and leadership of a student-led project that reduced campus carbon emissions by 22% through smart energy systems. However, financial constraints present a significant barrier to my plans for Malaysia Kuala Lumpur. As the first in my family to pursue postgraduate education abroad, I have exhausted all domestic scholarship options and family savings. The International Excellence Scholarship would not merely facilitate my studies—it would empower me to become a catalyst for change upon my return to the UK through a proposed "Sustainable Cities Exchange Program" linking Malaysian urban innovations with British municipal networks.</w:t>
      </w:r>
    </w:p>
    <w:p>
      <w:pPr>
        <w:pStyle w:val="BodyText"/>
      </w:pPr>
      <w:r>
        <w:t xml:space="preserve">What makes Malaysia Kuala Lumpur uniquely transformative for my growth extends beyond academics. The city's seamless integration of tradition and progress mirrors the duality I seek in my own development: mastering Western scientific methodologies while embracing Eastern philosophies of community-centered living. I am particularly inspired by how Kuala Lumpur balances its historic heritage—such as the Petaling Street markets and Sultan Abdul Samad Building—with cutting-edge infrastructure like the new KL Sentral transportation hub. This symbiosis informs my research focus on preserving cultural identity during urban renewal, a topic I intend to explore through fieldwork in the Kampung Baru resettlement project near Kuala Lumpur's city center.</w:t>
      </w:r>
    </w:p>
    <w:p>
      <w:pPr>
        <w:pStyle w:val="BodyText"/>
      </w:pPr>
      <w:r>
        <w:t xml:space="preserve">My proposed Master's thesis, "Green Infrastructure Integration: Lessons from Kuala Lumpur for Global South Cities," will directly leverage the city's position as a model for sustainable urbanization. I plan to analyze data from KL's Skybridge Network and its impact on pedestrian safety, energy efficiency in high-density housing, and community engagement in public space design. Working with Professor Dr. Aminah Hassan at Universiti Putra Malaysia (UPM)—a global leader in this field—will provide the technical mentorship necessary to develop actionable frameworks for cities like Manchester where I am from. The scholarship would cover tuition, research materials, and essential fieldwork costs while allowing me to contribute meaningfully as a teaching assistant in UPM's International Development courses.</w:t>
      </w:r>
    </w:p>
    <w:p>
      <w:pPr>
        <w:pStyle w:val="BodyText"/>
      </w:pPr>
      <w:r>
        <w:t xml:space="preserve">Crucially, my commitment extends beyond academic achievement. As a recipient of this Scholarship Application Letter, I pledge to actively participate in Malaysia Kuala Lumpur's cultural exchange ecosystem: volunteering with the KL Heritage Society, co-organizing the annual "Youth Sustainability Summit" at the Petaling Jaya Convention Centre, and mentoring international students through the Malaysian International Student Association (MISA). My background in community organizing—from leading London's Climate Action Youth Network to coordinating flood response teams in East Anglia—positions me to strengthen cross-cultural ties within your academic community.</w:t>
      </w:r>
    </w:p>
    <w:p>
      <w:pPr>
        <w:pStyle w:val="BodyText"/>
      </w:pPr>
      <w:r>
        <w:t xml:space="preserve">I am aware that my aspirations align precisely with Malaysia Kuala Lumpur's vision as articulated by the Ministry of Higher Education's "Global Malaysia" initiative. The city's reputation for welcoming international students while fostering cultural exchange resonates with my own journey. Having visited Kuala Lumpur for a short-term research trip in 2022, I witnessed firsthand how the city transforms visitors into lifelong advocates through its hospitality and intellectual generosity—a quality I intend to honor by becoming an ambassador for Malaysian academic excellence upon my return.</w:t>
      </w:r>
    </w:p>
    <w:p>
      <w:pPr>
        <w:pStyle w:val="BodyText"/>
      </w:pPr>
      <w:r>
        <w:t xml:space="preserve">Finally, this Scholarship Application Letter represents far more than an academic request; it is a commitment to contribute to Malaysia's global knowledge economy. I have attached my detailed research proposal, letters of recommendation from my Edinburgh professors, and financial documentation demonstrating the necessity of this scholarship. With your support, I will not only advance my career but also help strengthen the vital bridge between Malaysian innovation and international sustainable development practices.</w:t>
      </w:r>
    </w:p>
    <w:p>
      <w:pPr>
        <w:pStyle w:val="BodyText"/>
      </w:pPr>
      <w:r>
        <w:t xml:space="preserve">Thank you for considering this application. I eagerly anticipate the opportunity to contribute to Malaysia Kuala Lumpur's academic community while learning from its extraordinary fusion of tradition and progress. Please feel free to contact me at ben.baker@ed.ac.uk or +44 7900 123456 for any additional information.</w:t>
      </w:r>
    </w:p>
    <w:p>
      <w:pPr>
        <w:pStyle w:val="BodyText"/>
      </w:pPr>
      <w:r>
        <w:t xml:space="preserve">Sincerely,</w:t>
      </w:r>
    </w:p>
    <w:bookmarkStart w:id="20" w:name="benjamin-baker"/>
    <w:p>
      <w:pPr>
        <w:pStyle w:val="Heading3"/>
      </w:pPr>
      <w:r>
        <w:t xml:space="preserve">Benjamin Baker</w:t>
      </w:r>
    </w:p>
    <w:p>
      <w:pPr>
        <w:pStyle w:val="FirstParagraph"/>
      </w:pPr>
      <w:r>
        <w:t xml:space="preserve">Undergraduate Research Assistant, University of Edinburgh</w:t>
      </w:r>
      <w:r>
        <w:br/>
      </w:r>
      <w:r>
        <w:t xml:space="preserve">Email: ben.baker@ed.ac.uk | Phone: +44 7900 123456</w:t>
      </w:r>
    </w:p>
    <w:bookmarkEnd w:id="20"/>
    <w:p>
      <w:pPr>
        <w:pStyle w:val="BodyText"/>
      </w:pPr>
      <w:r>
        <w:rPr>
          <w:bCs/>
          <w:b/>
        </w:rPr>
        <w:t xml:space="preserve">Key Details for Scholarship Committee:</w:t>
      </w:r>
    </w:p>
    <w:p>
      <w:pPr>
        <w:numPr>
          <w:ilvl w:val="0"/>
          <w:numId w:val="1001"/>
        </w:numPr>
        <w:pStyle w:val="Compact"/>
      </w:pPr>
      <w:r>
        <w:rPr>
          <w:bCs/>
          <w:b/>
        </w:rPr>
        <w:t xml:space="preserve">Applicant:</w:t>
      </w:r>
      <w:r>
        <w:t xml:space="preserve"> </w:t>
      </w:r>
      <w:r>
        <w:t xml:space="preserve">Benjamin Baker</w:t>
      </w:r>
    </w:p>
    <w:p>
      <w:pPr>
        <w:numPr>
          <w:ilvl w:val="0"/>
          <w:numId w:val="1001"/>
        </w:numPr>
        <w:pStyle w:val="Compact"/>
      </w:pPr>
      <w:r>
        <w:rPr>
          <w:bCs/>
          <w:b/>
        </w:rPr>
        <w:t xml:space="preserve">Proposed Institution:</w:t>
      </w:r>
      <w:r>
        <w:t xml:space="preserve"> </w:t>
      </w:r>
      <w:r>
        <w:t xml:space="preserve">University of Malaya / Universiti Teknologi Malaysia (Kuala Lumpur)</w:t>
      </w:r>
    </w:p>
    <w:p>
      <w:pPr>
        <w:numPr>
          <w:ilvl w:val="0"/>
          <w:numId w:val="1001"/>
        </w:numPr>
        <w:pStyle w:val="Compact"/>
      </w:pPr>
      <w:r>
        <w:rPr>
          <w:bCs/>
          <w:b/>
        </w:rPr>
        <w:t xml:space="preserve">Degree Program:</w:t>
      </w:r>
      <w:r>
        <w:t xml:space="preserve"> </w:t>
      </w:r>
      <w:r>
        <w:t xml:space="preserve">Master of Science in Sustainable Urban Development</w:t>
      </w:r>
    </w:p>
    <w:p>
      <w:pPr>
        <w:numPr>
          <w:ilvl w:val="0"/>
          <w:numId w:val="1001"/>
        </w:numPr>
        <w:pStyle w:val="Compact"/>
      </w:pPr>
      <w:r>
        <w:rPr>
          <w:bCs/>
          <w:b/>
        </w:rPr>
        <w:t xml:space="preserve">Scholarship Requested:</w:t>
      </w:r>
      <w:r>
        <w:t xml:space="preserve"> </w:t>
      </w:r>
      <w:r>
        <w:t xml:space="preserve">International Excellence Scholarship (100% tuition coverage + living stipend)</w:t>
      </w:r>
    </w:p>
    <w:p>
      <w:pPr>
        <w:numPr>
          <w:ilvl w:val="0"/>
          <w:numId w:val="1001"/>
        </w:numPr>
        <w:pStyle w:val="Compact"/>
      </w:pPr>
      <w:r>
        <w:rPr>
          <w:bCs/>
          <w:b/>
        </w:rPr>
        <w:t xml:space="preserve">Unique Value Proposition:</w:t>
      </w:r>
      <w:r>
        <w:t xml:space="preserve"> </w:t>
      </w:r>
      <w:r>
        <w:t xml:space="preserve">Cross-cultural urban sustainability research combining UK analytical frameworks with Malaysian community-driven innovation</w:t>
      </w:r>
    </w:p>
    <w:p>
      <w:pPr>
        <w:pStyle w:val="FirstParagraph"/>
      </w:pPr>
      <w:r>
        <w:t xml:space="preserve">This Scholarship Application Letter exemplifies Baker's commitment to leveraging Malaysia Kuala Lumpur as a transformative academic and cultural nexus for sustainable global develop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Malaysia Kuala Lumpur</dc:title>
  <dc:creator/>
  <dc:language>en</dc:language>
  <cp:keywords/>
  <dcterms:created xsi:type="dcterms:W3CDTF">2026-07-21T10:34:48Z</dcterms:created>
  <dcterms:modified xsi:type="dcterms:W3CDTF">2026-07-21T10:34:48Z</dcterms:modified>
</cp:coreProperties>
</file>

<file path=docProps/custom.xml><?xml version="1.0" encoding="utf-8"?>
<Properties xmlns="http://schemas.openxmlformats.org/officeDocument/2006/custom-properties" xmlns:vt="http://schemas.openxmlformats.org/officeDocument/2006/docPropsVTypes"/>
</file>